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EA193" w14:textId="69FEECE9" w:rsidR="00096765" w:rsidRDefault="00D4704B">
      <w:pPr>
        <w:jc w:val="right"/>
      </w:pPr>
      <w:r>
        <w:t xml:space="preserve">October </w:t>
      </w:r>
      <w:r w:rsidR="00595F63">
        <w:t>31</w:t>
      </w:r>
      <w:r>
        <w:t>, 2023</w:t>
      </w:r>
    </w:p>
    <w:p w14:paraId="167EA194" w14:textId="77777777" w:rsidR="00096765" w:rsidRDefault="00096765">
      <w:pPr>
        <w:jc w:val="right"/>
      </w:pPr>
    </w:p>
    <w:p w14:paraId="6A37E33D" w14:textId="77777777" w:rsidR="00595F63" w:rsidRPr="00595F63" w:rsidRDefault="00595F63" w:rsidP="00595F63">
      <w:pPr>
        <w:jc w:val="center"/>
        <w:rPr>
          <w:b/>
          <w:sz w:val="24"/>
          <w:szCs w:val="24"/>
        </w:rPr>
      </w:pPr>
      <w:r w:rsidRPr="00595F63">
        <w:rPr>
          <w:b/>
          <w:sz w:val="24"/>
          <w:szCs w:val="24"/>
        </w:rPr>
        <w:t>Data &amp; Code Book</w:t>
      </w:r>
    </w:p>
    <w:p w14:paraId="167EA196" w14:textId="7D15784B" w:rsidR="00096765" w:rsidRPr="00CD1266" w:rsidRDefault="00595F63" w:rsidP="00595F63">
      <w:pPr>
        <w:jc w:val="center"/>
        <w:rPr>
          <w:b/>
          <w:sz w:val="24"/>
          <w:szCs w:val="24"/>
        </w:rPr>
      </w:pPr>
      <w:r w:rsidRPr="00595F63">
        <w:rPr>
          <w:b/>
          <w:sz w:val="24"/>
          <w:szCs w:val="24"/>
        </w:rPr>
        <w:t xml:space="preserve"> </w:t>
      </w:r>
      <w:r w:rsidR="00D4704B" w:rsidRPr="00CD1266">
        <w:rPr>
          <w:b/>
          <w:sz w:val="24"/>
          <w:szCs w:val="24"/>
        </w:rPr>
        <w:t>Team 3</w:t>
      </w:r>
    </w:p>
    <w:p w14:paraId="167EA197" w14:textId="77777777" w:rsidR="00096765" w:rsidRPr="00CD1266" w:rsidRDefault="00D4704B">
      <w:pPr>
        <w:jc w:val="center"/>
        <w:rPr>
          <w:b/>
          <w:sz w:val="24"/>
          <w:szCs w:val="24"/>
        </w:rPr>
      </w:pPr>
      <w:r w:rsidRPr="00CD1266">
        <w:rPr>
          <w:b/>
          <w:sz w:val="24"/>
          <w:szCs w:val="24"/>
        </w:rPr>
        <w:t>CRIME ANALYSIS USING GIS FOR DATA SCIENCE</w:t>
      </w:r>
    </w:p>
    <w:p w14:paraId="167EA198" w14:textId="77777777" w:rsidR="00096765" w:rsidRDefault="00096765"/>
    <w:p w14:paraId="167EA199" w14:textId="77777777" w:rsidR="00096765" w:rsidRDefault="00096765"/>
    <w:p w14:paraId="167EA19A" w14:textId="4FCBFA65" w:rsidR="00096765" w:rsidRDefault="00D4704B">
      <w:r>
        <w:rPr>
          <w:b/>
        </w:rPr>
        <w:t>O</w:t>
      </w:r>
      <w:r w:rsidR="000A2540">
        <w:rPr>
          <w:b/>
        </w:rPr>
        <w:t>VERVIEW</w:t>
      </w:r>
      <w:r>
        <w:rPr>
          <w:b/>
        </w:rPr>
        <w:t>:</w:t>
      </w:r>
    </w:p>
    <w:p w14:paraId="167EA19B" w14:textId="2E7ED9C9" w:rsidR="00096765" w:rsidRDefault="00D4704B">
      <w:r>
        <w:t xml:space="preserve">This </w:t>
      </w:r>
      <w:r w:rsidR="00BE5C51">
        <w:t>document contains</w:t>
      </w:r>
      <w:r>
        <w:t>:</w:t>
      </w:r>
    </w:p>
    <w:p w14:paraId="167EA19C" w14:textId="0B3CB8B6" w:rsidR="00096765" w:rsidRDefault="00D4704B">
      <w:r>
        <w:rPr>
          <w:b/>
        </w:rPr>
        <w:t xml:space="preserve">a. </w:t>
      </w:r>
      <w:r w:rsidR="004E6B27">
        <w:t>B</w:t>
      </w:r>
      <w:r w:rsidR="004E6B27" w:rsidRPr="004E6B27">
        <w:t>rief</w:t>
      </w:r>
      <w:r w:rsidR="00033A04">
        <w:t xml:space="preserve"> e</w:t>
      </w:r>
      <w:r w:rsidR="004E6B27">
        <w:t xml:space="preserve">xplanation of datasets that </w:t>
      </w:r>
      <w:r w:rsidR="00033A04">
        <w:t>will be</w:t>
      </w:r>
      <w:r w:rsidR="00061069">
        <w:t xml:space="preserve"> used in this project </w:t>
      </w:r>
      <w:r w:rsidR="00033A04">
        <w:t>(</w:t>
      </w:r>
      <w:r w:rsidR="00061069">
        <w:t>including physical location</w:t>
      </w:r>
      <w:r w:rsidR="00033A04">
        <w:t>)</w:t>
      </w:r>
      <w:r w:rsidR="00061069">
        <w:t xml:space="preserve">. </w:t>
      </w:r>
    </w:p>
    <w:p w14:paraId="167EA19D" w14:textId="313AC85E" w:rsidR="00096765" w:rsidRDefault="00D4704B">
      <w:r>
        <w:rPr>
          <w:b/>
        </w:rPr>
        <w:t xml:space="preserve">b. </w:t>
      </w:r>
      <w:r w:rsidR="00FF7970">
        <w:t xml:space="preserve">Reference code books </w:t>
      </w:r>
      <w:r w:rsidR="00DF21E8">
        <w:t xml:space="preserve">pertaining to </w:t>
      </w:r>
      <w:r w:rsidR="00C45559">
        <w:t>analysis</w:t>
      </w:r>
      <w:r w:rsidR="00EB6863">
        <w:t>. (</w:t>
      </w:r>
      <w:r w:rsidR="00867FB1">
        <w:t>Location, Census</w:t>
      </w:r>
      <w:r w:rsidR="00EB6863">
        <w:t xml:space="preserve"> </w:t>
      </w:r>
      <w:r w:rsidR="00570152">
        <w:t>tract features)</w:t>
      </w:r>
    </w:p>
    <w:p w14:paraId="23455171" w14:textId="28B3689B" w:rsidR="00DA44F5" w:rsidRPr="002406B7" w:rsidRDefault="00D4704B" w:rsidP="00E85097">
      <w:pPr>
        <w:rPr>
          <w:b/>
        </w:rPr>
      </w:pPr>
      <w:r w:rsidRPr="00B962B1">
        <w:br/>
      </w:r>
      <w:r w:rsidR="00E85097">
        <w:rPr>
          <w:b/>
        </w:rPr>
        <w:t>[</w:t>
      </w:r>
      <w:r w:rsidR="00E85097" w:rsidRPr="00B962B1">
        <w:rPr>
          <w:b/>
        </w:rPr>
        <w:t>DATASET</w:t>
      </w:r>
      <w:r w:rsidR="00E85097">
        <w:rPr>
          <w:b/>
        </w:rPr>
        <w:t xml:space="preserve">] </w:t>
      </w:r>
      <w:r w:rsidR="00E85097" w:rsidRPr="00E85097">
        <w:rPr>
          <w:b/>
        </w:rPr>
        <w:t>C</w:t>
      </w:r>
      <w:r w:rsidR="00E85097">
        <w:rPr>
          <w:b/>
        </w:rPr>
        <w:t>RIME</w:t>
      </w:r>
      <w:r w:rsidR="00E85097" w:rsidRPr="00E85097">
        <w:rPr>
          <w:b/>
        </w:rPr>
        <w:t xml:space="preserve"> I</w:t>
      </w:r>
      <w:r w:rsidR="00E85097">
        <w:rPr>
          <w:b/>
        </w:rPr>
        <w:t>NCIDENTS</w:t>
      </w:r>
      <w:r w:rsidR="00E85097" w:rsidRPr="00E85097">
        <w:rPr>
          <w:b/>
        </w:rPr>
        <w:t xml:space="preserve"> </w:t>
      </w:r>
      <w:r w:rsidR="00C84F4D">
        <w:t>(</w:t>
      </w:r>
      <w:r w:rsidR="00E85097">
        <w:t xml:space="preserve">recent 5 years: </w:t>
      </w:r>
      <w:r w:rsidR="00C84F4D">
        <w:t>2019~2023)</w:t>
      </w:r>
      <w:r w:rsidR="00C9054A">
        <w:t xml:space="preserve">  </w:t>
      </w:r>
    </w:p>
    <w:p w14:paraId="797FB29D" w14:textId="659DD248" w:rsidR="00C9054A" w:rsidRDefault="00C9054A" w:rsidP="00C9054A">
      <w:pPr>
        <w:ind w:firstLine="120"/>
      </w:pPr>
      <w:r>
        <w:t xml:space="preserve">- Source:  </w:t>
      </w:r>
      <w:hyperlink r:id="rId6" w:history="1">
        <w:r w:rsidRPr="00F1273E">
          <w:rPr>
            <w:rStyle w:val="Hyperlink"/>
          </w:rPr>
          <w:t>Open Data DC</w:t>
        </w:r>
      </w:hyperlink>
      <w:r w:rsidR="00F37269">
        <w:t xml:space="preserve">, </w:t>
      </w:r>
      <w:r w:rsidR="00F37269" w:rsidRPr="00B962B1">
        <w:t>the</w:t>
      </w:r>
      <w:r w:rsidR="00F37269">
        <w:t xml:space="preserve"> </w:t>
      </w:r>
      <w:r w:rsidR="00F37269" w:rsidRPr="00B962B1">
        <w:t xml:space="preserve">crime </w:t>
      </w:r>
      <w:r w:rsidR="00F37269">
        <w:t>DB</w:t>
      </w:r>
      <w:r w:rsidR="00F37269" w:rsidRPr="00B962B1">
        <w:t xml:space="preserve"> by the D</w:t>
      </w:r>
      <w:r w:rsidR="001A308E">
        <w:t>C</w:t>
      </w:r>
      <w:r w:rsidR="00F37269" w:rsidRPr="00B962B1">
        <w:t xml:space="preserve"> Metropolitan Police Department (MPD).</w:t>
      </w:r>
    </w:p>
    <w:p w14:paraId="62190BBD" w14:textId="3CC36923" w:rsidR="00873BB7" w:rsidRDefault="00C84F4D" w:rsidP="00873BB7">
      <w:pPr>
        <w:ind w:firstLine="120"/>
      </w:pPr>
      <w:r>
        <w:t>- Format: CSV</w:t>
      </w:r>
      <w:r w:rsidR="00C212EF">
        <w:t xml:space="preserve"> (</w:t>
      </w:r>
      <w:r w:rsidR="00C212EF" w:rsidRPr="00C212EF">
        <w:t>geojson</w:t>
      </w:r>
      <w:r w:rsidR="005C64D4">
        <w:t xml:space="preserve"> format will be also considered)</w:t>
      </w:r>
      <w:r w:rsidR="001A308E">
        <w:t>, Yearly generated.</w:t>
      </w:r>
    </w:p>
    <w:p w14:paraId="418888FF" w14:textId="131A77D3" w:rsidR="00273FDA" w:rsidRDefault="00873BB7" w:rsidP="00873BB7">
      <w:pPr>
        <w:ind w:firstLine="120"/>
        <w:rPr>
          <w:color w:val="FF0000"/>
        </w:rPr>
      </w:pPr>
      <w:r w:rsidRPr="008D2139">
        <w:rPr>
          <w:rFonts w:hint="eastAsia"/>
        </w:rPr>
        <w:t>-</w:t>
      </w:r>
      <w:r w:rsidRPr="008D2139">
        <w:t xml:space="preserve"> Location:</w:t>
      </w:r>
      <w:r w:rsidR="00273FDA" w:rsidRPr="008D2139">
        <w:t xml:space="preserve"> </w:t>
      </w:r>
      <w:hyperlink r:id="rId7" w:history="1">
        <w:r w:rsidR="00273FDA" w:rsidRPr="008D2139">
          <w:rPr>
            <w:rStyle w:val="Hyperlink"/>
          </w:rPr>
          <w:t>Team3 Github</w:t>
        </w:r>
        <w:r w:rsidR="008D2139" w:rsidRPr="008D2139">
          <w:rPr>
            <w:rStyle w:val="Hyperlink"/>
          </w:rPr>
          <w:t xml:space="preserve"> repository</w:t>
        </w:r>
      </w:hyperlink>
      <w:r w:rsidRPr="001A798A">
        <w:rPr>
          <w:color w:val="FF0000"/>
        </w:rPr>
        <w:t xml:space="preserve"> </w:t>
      </w:r>
    </w:p>
    <w:p w14:paraId="6AF33ACE" w14:textId="4F671B20" w:rsidR="00873BB7" w:rsidRPr="00C9054A" w:rsidRDefault="00873BB7" w:rsidP="00873BB7">
      <w:pPr>
        <w:ind w:firstLine="120"/>
      </w:pPr>
      <w:r>
        <w:t>- Description: S</w:t>
      </w:r>
      <w:r w:rsidRPr="00DE784A">
        <w:t xml:space="preserve">patiotemporal </w:t>
      </w:r>
      <w:r>
        <w:t xml:space="preserve">Information of crime events in </w:t>
      </w:r>
      <w:r w:rsidRPr="00B962B1">
        <w:t>Washington, DC</w:t>
      </w:r>
    </w:p>
    <w:p w14:paraId="52EFE1AC" w14:textId="77777777" w:rsidR="006B1C7D" w:rsidRDefault="006B1C7D" w:rsidP="006B1C7D">
      <w:pPr>
        <w:ind w:firstLineChars="50" w:firstLine="110"/>
        <w:rPr>
          <w:rFonts w:eastAsia="맑은 고딕"/>
          <w:color w:val="000000"/>
          <w:lang w:val="en-US"/>
        </w:rPr>
      </w:pPr>
    </w:p>
    <w:p w14:paraId="56BDA311" w14:textId="4836275B" w:rsidR="00BF1281" w:rsidRPr="00B962B1" w:rsidRDefault="00BF1281" w:rsidP="00BF1281">
      <w:r w:rsidRPr="00B962B1">
        <w:rPr>
          <w:u w:val="single"/>
        </w:rPr>
        <w:t>Key Attributes</w:t>
      </w:r>
      <w:r w:rsidRPr="00B962B1">
        <w:t>:</w:t>
      </w:r>
    </w:p>
    <w:p w14:paraId="731F2773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REPORT_DATE: Date</w:t>
      </w:r>
    </w:p>
    <w:p w14:paraId="0D39524E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SHIFT: Character string depicting the time of the crime (EVENING, DAY, MIDNIGHT)</w:t>
      </w:r>
    </w:p>
    <w:p w14:paraId="6B17209F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METHOD: Character string indicating the method of crime (OTHERS, GUN, KNIFE)</w:t>
      </w:r>
    </w:p>
    <w:p w14:paraId="714B6CFE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OFFENSE: Character string detailing the type of offense</w:t>
      </w:r>
    </w:p>
    <w:p w14:paraId="75A14894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BLOCK: Character string representing the crime's location</w:t>
      </w:r>
    </w:p>
    <w:p w14:paraId="476A3CCB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XBLOCK &amp; YBLOCK: Double-precision decimal numbers for spatial data</w:t>
      </w:r>
    </w:p>
    <w:p w14:paraId="51AB084B" w14:textId="77777777" w:rsidR="00BF1281" w:rsidRPr="004C12E7" w:rsidRDefault="00BF1281" w:rsidP="00BF1281">
      <w:pPr>
        <w:rPr>
          <w:sz w:val="20"/>
          <w:szCs w:val="20"/>
        </w:rPr>
      </w:pPr>
      <w:r w:rsidRPr="004C12E7">
        <w:rPr>
          <w:sz w:val="20"/>
          <w:szCs w:val="20"/>
        </w:rPr>
        <w:t>WARD &amp; ANC: Character strings detailing administrative regions.</w:t>
      </w:r>
    </w:p>
    <w:p w14:paraId="5A3D1E72" w14:textId="77777777" w:rsidR="00BF1281" w:rsidRDefault="00BF1281" w:rsidP="00BF1281">
      <w:pPr>
        <w:rPr>
          <w:rFonts w:eastAsia="맑은 고딕"/>
          <w:color w:val="000000"/>
          <w:lang w:val="en-US"/>
        </w:rPr>
      </w:pPr>
    </w:p>
    <w:p w14:paraId="5D71132F" w14:textId="57B176CC" w:rsidR="006B1C7D" w:rsidRDefault="006B1C7D" w:rsidP="006B1C7D">
      <w:pPr>
        <w:ind w:firstLineChars="50" w:firstLine="110"/>
      </w:pPr>
      <w:r>
        <w:rPr>
          <w:rFonts w:eastAsia="맑은 고딕"/>
          <w:color w:val="000000"/>
          <w:lang w:val="en-US"/>
        </w:rPr>
        <w:t>*</w:t>
      </w:r>
      <w:r w:rsidRPr="006B1C7D">
        <w:rPr>
          <w:rFonts w:eastAsia="맑은 고딕"/>
          <w:color w:val="000000"/>
          <w:lang w:val="en-US"/>
        </w:rPr>
        <w:t xml:space="preserve">Total </w:t>
      </w:r>
      <w:r>
        <w:rPr>
          <w:rFonts w:eastAsia="맑은 고딕" w:hint="eastAsia"/>
          <w:color w:val="000000"/>
          <w:lang w:val="en-US"/>
        </w:rPr>
        <w:t>number</w:t>
      </w:r>
      <w:r w:rsidRPr="006B1C7D">
        <w:rPr>
          <w:rFonts w:eastAsia="맑은 고딕"/>
          <w:color w:val="000000"/>
          <w:lang w:val="en-US"/>
        </w:rPr>
        <w:t xml:space="preserve"> of Attributes: 25</w:t>
      </w:r>
    </w:p>
    <w:tbl>
      <w:tblPr>
        <w:tblW w:w="7980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2500"/>
        <w:gridCol w:w="5480"/>
      </w:tblGrid>
      <w:tr w:rsidR="006B1C7D" w:rsidRPr="006B1C7D" w14:paraId="5BE27651" w14:textId="77777777" w:rsidTr="006B1C7D">
        <w:trPr>
          <w:trHeight w:val="324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9E576" w14:textId="7777777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Category (# of attributes)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4D594" w14:textId="7777777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Attributes</w:t>
            </w:r>
          </w:p>
        </w:tc>
      </w:tr>
      <w:tr w:rsidR="006B1C7D" w:rsidRPr="006B1C7D" w14:paraId="372D8784" w14:textId="77777777" w:rsidTr="006B1C7D">
        <w:trPr>
          <w:trHeight w:val="324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E1DC77" w14:textId="0C01B1BC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Key </w:t>
            </w:r>
            <w:r w:rsidRPr="004C12E7">
              <w:rPr>
                <w:rFonts w:eastAsia="맑은 고딕"/>
                <w:color w:val="000000"/>
                <w:sz w:val="20"/>
                <w:szCs w:val="20"/>
                <w:lang w:val="en-US"/>
              </w:rPr>
              <w:t>value (</w:t>
            </w: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3)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D38F4F" w14:textId="7777777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 OBJECTID, OCTO_RECORD_ID, CCN</w:t>
            </w:r>
          </w:p>
        </w:tc>
      </w:tr>
      <w:tr w:rsidR="006B1C7D" w:rsidRPr="006B1C7D" w14:paraId="03161177" w14:textId="77777777" w:rsidTr="006B1C7D">
        <w:trPr>
          <w:trHeight w:val="324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4A72C" w14:textId="69CA9975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4C12E7">
              <w:rPr>
                <w:rFonts w:eastAsia="맑은 고딕"/>
                <w:color w:val="000000"/>
                <w:sz w:val="20"/>
                <w:szCs w:val="20"/>
                <w:lang w:val="en-US"/>
              </w:rPr>
              <w:t>Timing (</w:t>
            </w: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4)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E231D" w14:textId="7777777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 START_DATE, END_DATE, REPORT_DAT, SHIFT</w:t>
            </w:r>
          </w:p>
        </w:tc>
      </w:tr>
      <w:tr w:rsidR="006B1C7D" w:rsidRPr="006B1C7D" w14:paraId="1F1651BC" w14:textId="77777777" w:rsidTr="006B1C7D">
        <w:trPr>
          <w:trHeight w:val="324"/>
        </w:trPr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8B483" w14:textId="1ADC72E9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General </w:t>
            </w:r>
            <w:r w:rsidRPr="004C12E7">
              <w:rPr>
                <w:rFonts w:eastAsia="맑은 고딕"/>
                <w:color w:val="000000"/>
                <w:sz w:val="20"/>
                <w:szCs w:val="20"/>
                <w:lang w:val="en-US"/>
              </w:rPr>
              <w:t>info (</w:t>
            </w: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2)</w:t>
            </w:r>
          </w:p>
        </w:tc>
        <w:tc>
          <w:tcPr>
            <w:tcW w:w="548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21B47F" w14:textId="7777777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 METHOD, OFFENSE</w:t>
            </w:r>
          </w:p>
        </w:tc>
      </w:tr>
      <w:tr w:rsidR="006B1C7D" w:rsidRPr="006B1C7D" w14:paraId="5E2BD72D" w14:textId="77777777" w:rsidTr="006B1C7D">
        <w:trPr>
          <w:trHeight w:val="828"/>
        </w:trPr>
        <w:tc>
          <w:tcPr>
            <w:tcW w:w="250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A6BB8" w14:textId="007964A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4C12E7">
              <w:rPr>
                <w:rFonts w:eastAsia="맑은 고딕"/>
                <w:color w:val="000000"/>
                <w:sz w:val="20"/>
                <w:szCs w:val="20"/>
                <w:lang w:val="en-US"/>
              </w:rPr>
              <w:t>Location (</w:t>
            </w: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16)</w:t>
            </w: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0134430" w14:textId="71EB6646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sz w:val="20"/>
                <w:szCs w:val="20"/>
                <w:lang w:val="en-US"/>
              </w:rPr>
            </w:pP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BLOCK, XBLOCK, YBLOCK, WARD, ANC, DISTRICT, PSA, NEIGHBORHOOD_CLUSTER, BLOCK_GROUP, </w:t>
            </w:r>
            <w:hyperlink r:id="rId8" w:history="1">
              <w:r w:rsidRPr="006B1C7D">
                <w:rPr>
                  <w:rStyle w:val="Hyperlink"/>
                  <w:rFonts w:eastAsia="맑은 고딕"/>
                  <w:sz w:val="20"/>
                  <w:szCs w:val="20"/>
                  <w:lang w:val="en-US"/>
                </w:rPr>
                <w:t>CENSUS_TRACT</w:t>
              </w:r>
            </w:hyperlink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, VOTING_PRECINCT, BID</w:t>
            </w:r>
            <w:r w:rsidR="004C12E7">
              <w:rPr>
                <w:rFonts w:eastAsia="맑은 고딕"/>
                <w:color w:val="000000"/>
                <w:sz w:val="20"/>
                <w:szCs w:val="20"/>
                <w:lang w:val="en-US"/>
              </w:rPr>
              <w:t xml:space="preserve">, </w:t>
            </w:r>
            <w:r w:rsidRPr="006B1C7D">
              <w:rPr>
                <w:rFonts w:eastAsia="맑은 고딕"/>
                <w:color w:val="000000"/>
                <w:sz w:val="20"/>
                <w:szCs w:val="20"/>
                <w:lang w:val="en-US"/>
              </w:rPr>
              <w:t>etc.</w:t>
            </w:r>
          </w:p>
        </w:tc>
      </w:tr>
      <w:tr w:rsidR="006B1C7D" w:rsidRPr="006B1C7D" w14:paraId="721460AB" w14:textId="77777777" w:rsidTr="006B1C7D">
        <w:trPr>
          <w:trHeight w:val="276"/>
        </w:trPr>
        <w:tc>
          <w:tcPr>
            <w:tcW w:w="2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CF36" w14:textId="4C6969C3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lang w:val="en-US"/>
              </w:rPr>
            </w:pPr>
          </w:p>
        </w:tc>
        <w:tc>
          <w:tcPr>
            <w:tcW w:w="5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C19BF" w14:textId="77777777" w:rsidR="006B1C7D" w:rsidRPr="006B1C7D" w:rsidRDefault="006B1C7D" w:rsidP="006B1C7D">
            <w:pPr>
              <w:spacing w:line="240" w:lineRule="auto"/>
              <w:rPr>
                <w:rFonts w:eastAsia="맑은 고딕"/>
                <w:color w:val="000000"/>
                <w:lang w:val="en-US"/>
              </w:rPr>
            </w:pPr>
          </w:p>
        </w:tc>
      </w:tr>
    </w:tbl>
    <w:p w14:paraId="098914E5" w14:textId="1A00F1D9" w:rsidR="00873BB7" w:rsidRPr="002406B7" w:rsidRDefault="002D5246" w:rsidP="002D5246">
      <w:pPr>
        <w:rPr>
          <w:bCs/>
        </w:rPr>
      </w:pPr>
      <w:r>
        <w:rPr>
          <w:b/>
        </w:rPr>
        <w:t>[CODE BOOK</w:t>
      </w:r>
      <w:r w:rsidR="004C12E7">
        <w:rPr>
          <w:b/>
        </w:rPr>
        <w:t xml:space="preserve"> 1</w:t>
      </w:r>
      <w:r>
        <w:rPr>
          <w:b/>
        </w:rPr>
        <w:t xml:space="preserve">] </w:t>
      </w:r>
      <w:r w:rsidR="003A6DDC">
        <w:rPr>
          <w:b/>
        </w:rPr>
        <w:t>LOCATION ATTRIBUTES (</w:t>
      </w:r>
      <w:r w:rsidR="003542D9">
        <w:rPr>
          <w:b/>
        </w:rPr>
        <w:t>MAPS</w:t>
      </w:r>
      <w:r w:rsidR="00E30741">
        <w:rPr>
          <w:b/>
        </w:rPr>
        <w:t xml:space="preserve">, SHAPEFILES </w:t>
      </w:r>
      <w:r w:rsidR="003A6DDC">
        <w:rPr>
          <w:b/>
        </w:rPr>
        <w:t>or GDB)</w:t>
      </w:r>
      <w:r w:rsidR="00772A4B">
        <w:rPr>
          <w:b/>
        </w:rPr>
        <w:t xml:space="preserve"> </w:t>
      </w:r>
    </w:p>
    <w:p w14:paraId="7FE5EEB9" w14:textId="258F7331" w:rsidR="001F0983" w:rsidRDefault="002D5246" w:rsidP="008141BA">
      <w:pPr>
        <w:ind w:leftChars="100" w:left="220"/>
      </w:pPr>
      <w:r>
        <w:t xml:space="preserve">- </w:t>
      </w:r>
      <w:hyperlink r:id="rId9" w:history="1">
        <w:r w:rsidR="001F0983" w:rsidRPr="00CD52B0">
          <w:rPr>
            <w:rStyle w:val="Hyperlink"/>
          </w:rPr>
          <w:t>Police Service Area</w:t>
        </w:r>
      </w:hyperlink>
      <w:r w:rsidR="00A86279">
        <w:t xml:space="preserve"> : S</w:t>
      </w:r>
      <w:r w:rsidR="00A86279" w:rsidRPr="00A86279">
        <w:t>even police districts in</w:t>
      </w:r>
      <w:r w:rsidR="008141BA">
        <w:t xml:space="preserve"> </w:t>
      </w:r>
      <w:r w:rsidR="00A86279" w:rsidRPr="00A86279">
        <w:t>DC, and each police district is</w:t>
      </w:r>
      <w:r w:rsidR="008141BA">
        <w:br/>
      </w:r>
      <w:r w:rsidR="00A86279" w:rsidRPr="00A86279">
        <w:t>divided into three sectors, which are groups of Police Service Areas (PSAs)</w:t>
      </w:r>
    </w:p>
    <w:p w14:paraId="1E951371" w14:textId="77777777" w:rsidR="004C12E7" w:rsidRDefault="004C12E7" w:rsidP="008141BA">
      <w:pPr>
        <w:ind w:leftChars="100" w:left="220"/>
      </w:pPr>
    </w:p>
    <w:p w14:paraId="3841661D" w14:textId="50A50D27" w:rsidR="00784613" w:rsidRPr="00B962B1" w:rsidRDefault="00E32B86" w:rsidP="0075377A">
      <w:pPr>
        <w:ind w:firstLineChars="100" w:firstLine="220"/>
      </w:pPr>
      <w:r>
        <w:rPr>
          <w:rFonts w:hint="eastAsia"/>
        </w:rPr>
        <w:t>-</w:t>
      </w:r>
      <w:r w:rsidR="003107A9">
        <w:t xml:space="preserve"> </w:t>
      </w:r>
      <w:hyperlink r:id="rId10" w:anchor="list-tab-1258746043" w:history="1">
        <w:r w:rsidR="003107A9" w:rsidRPr="007209AD">
          <w:rPr>
            <w:rStyle w:val="Hyperlink"/>
          </w:rPr>
          <w:t>CENSUS T</w:t>
        </w:r>
        <w:r w:rsidR="007209AD" w:rsidRPr="007209AD">
          <w:rPr>
            <w:rStyle w:val="Hyperlink"/>
          </w:rPr>
          <w:t>ract</w:t>
        </w:r>
      </w:hyperlink>
      <w:r w:rsidR="00BF17CE">
        <w:rPr>
          <w:rFonts w:hint="eastAsia"/>
        </w:rPr>
        <w:t xml:space="preserve"> </w:t>
      </w:r>
      <w:r w:rsidR="00BF17CE">
        <w:t>: S</w:t>
      </w:r>
      <w:r w:rsidR="0003356C" w:rsidRPr="0003356C">
        <w:t>mall, relatively permanent statistical subdivisions of a county. Uniquely numbered in each county with a numeric code about 4,000 inhabitants</w:t>
      </w:r>
      <w:r w:rsidR="00D4704B" w:rsidRPr="00B962B1">
        <w:br/>
      </w:r>
      <w:r w:rsidR="000236D4">
        <w:t xml:space="preserve">    </w:t>
      </w:r>
      <w:r w:rsidR="0099175D">
        <w:t>- Code</w:t>
      </w:r>
      <w:r w:rsidR="00A936D8">
        <w:t xml:space="preserve"> </w:t>
      </w:r>
      <w:r w:rsidR="003F41FF">
        <w:t>book data will be stored the same location of Dataset. (S Drive)</w:t>
      </w:r>
    </w:p>
    <w:p w14:paraId="18DB21BA" w14:textId="77777777" w:rsidR="0099175D" w:rsidRDefault="0099175D" w:rsidP="004C12E7">
      <w:pPr>
        <w:rPr>
          <w:b/>
        </w:rPr>
      </w:pPr>
    </w:p>
    <w:p w14:paraId="5CCF9025" w14:textId="632277DA" w:rsidR="0099175D" w:rsidRDefault="004C12E7" w:rsidP="0099175D">
      <w:pPr>
        <w:rPr>
          <w:b/>
        </w:rPr>
      </w:pPr>
      <w:r>
        <w:rPr>
          <w:b/>
        </w:rPr>
        <w:t xml:space="preserve">[CODE BOOK 2] </w:t>
      </w:r>
      <w:r w:rsidR="0099175D" w:rsidRPr="0099175D">
        <w:rPr>
          <w:b/>
        </w:rPr>
        <w:t>C</w:t>
      </w:r>
      <w:r w:rsidR="0006420E">
        <w:rPr>
          <w:b/>
        </w:rPr>
        <w:t xml:space="preserve">ENSUS TRACT </w:t>
      </w:r>
      <w:r w:rsidR="0099175D">
        <w:rPr>
          <w:b/>
        </w:rPr>
        <w:t xml:space="preserve">- </w:t>
      </w:r>
      <w:hyperlink r:id="rId11" w:history="1">
        <w:r w:rsidR="0006420E" w:rsidRPr="00F41382">
          <w:rPr>
            <w:rStyle w:val="Hyperlink"/>
            <w:b/>
          </w:rPr>
          <w:t>Economic Characteristics DC</w:t>
        </w:r>
      </w:hyperlink>
    </w:p>
    <w:p w14:paraId="1D8E2A95" w14:textId="4DFF759B" w:rsidR="004C2880" w:rsidRPr="00B962B1" w:rsidRDefault="0099175D" w:rsidP="00F41382">
      <w:pPr>
        <w:ind w:firstLineChars="100" w:firstLine="220"/>
      </w:pPr>
      <w:r>
        <w:t xml:space="preserve">- </w:t>
      </w:r>
      <w:r w:rsidR="00A9471B" w:rsidRPr="00A9471B">
        <w:t>5-year estimates shown by 2020 Census Tract boundaries sourced from American Community Survey (ACS), which represent about 200 economic characteristics- Employment, Commuting, Occupation, Income, Health Insurance, Poverty, etc.</w:t>
      </w:r>
    </w:p>
    <w:sectPr w:rsidR="004C2880" w:rsidRPr="00B962B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1709" w14:textId="77777777" w:rsidR="00A9656D" w:rsidRDefault="00A9656D" w:rsidP="002652F3">
      <w:pPr>
        <w:spacing w:line="240" w:lineRule="auto"/>
      </w:pPr>
      <w:r>
        <w:separator/>
      </w:r>
    </w:p>
  </w:endnote>
  <w:endnote w:type="continuationSeparator" w:id="0">
    <w:p w14:paraId="5175906B" w14:textId="77777777" w:rsidR="00A9656D" w:rsidRDefault="00A9656D" w:rsidP="002652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88560" w14:textId="77777777" w:rsidR="00A9656D" w:rsidRDefault="00A9656D" w:rsidP="002652F3">
      <w:pPr>
        <w:spacing w:line="240" w:lineRule="auto"/>
      </w:pPr>
      <w:r>
        <w:separator/>
      </w:r>
    </w:p>
  </w:footnote>
  <w:footnote w:type="continuationSeparator" w:id="0">
    <w:p w14:paraId="55818F0F" w14:textId="77777777" w:rsidR="00A9656D" w:rsidRDefault="00A9656D" w:rsidP="002652F3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zNTUwMDWzMDc0NDdU0lEKTi0uzszPAykwqgUA1PBkyiwAAAA="/>
  </w:docVars>
  <w:rsids>
    <w:rsidRoot w:val="00096765"/>
    <w:rsid w:val="00013460"/>
    <w:rsid w:val="000236D4"/>
    <w:rsid w:val="0003356C"/>
    <w:rsid w:val="00033A04"/>
    <w:rsid w:val="00061069"/>
    <w:rsid w:val="0006420E"/>
    <w:rsid w:val="00096765"/>
    <w:rsid w:val="000A2540"/>
    <w:rsid w:val="000F681C"/>
    <w:rsid w:val="0013661F"/>
    <w:rsid w:val="001A308E"/>
    <w:rsid w:val="001A61C0"/>
    <w:rsid w:val="001A798A"/>
    <w:rsid w:val="001F0983"/>
    <w:rsid w:val="002149F3"/>
    <w:rsid w:val="002406B7"/>
    <w:rsid w:val="002652F3"/>
    <w:rsid w:val="00273FDA"/>
    <w:rsid w:val="002A47CF"/>
    <w:rsid w:val="002D5246"/>
    <w:rsid w:val="003107A9"/>
    <w:rsid w:val="00312903"/>
    <w:rsid w:val="003542D9"/>
    <w:rsid w:val="003770FA"/>
    <w:rsid w:val="003A6DDC"/>
    <w:rsid w:val="003A6F8B"/>
    <w:rsid w:val="003D42B7"/>
    <w:rsid w:val="003F41FF"/>
    <w:rsid w:val="00446EEC"/>
    <w:rsid w:val="00460BEF"/>
    <w:rsid w:val="004C12E7"/>
    <w:rsid w:val="004C2880"/>
    <w:rsid w:val="004E6B27"/>
    <w:rsid w:val="00570152"/>
    <w:rsid w:val="00595F63"/>
    <w:rsid w:val="005C64D4"/>
    <w:rsid w:val="00625769"/>
    <w:rsid w:val="00665F49"/>
    <w:rsid w:val="006B1C7D"/>
    <w:rsid w:val="006D25C1"/>
    <w:rsid w:val="007209AD"/>
    <w:rsid w:val="00735C37"/>
    <w:rsid w:val="0075377A"/>
    <w:rsid w:val="00772A4B"/>
    <w:rsid w:val="00784613"/>
    <w:rsid w:val="008141BA"/>
    <w:rsid w:val="00867FB1"/>
    <w:rsid w:val="00873BB7"/>
    <w:rsid w:val="008C1D3C"/>
    <w:rsid w:val="008D2139"/>
    <w:rsid w:val="008F0BC3"/>
    <w:rsid w:val="009210F4"/>
    <w:rsid w:val="00956FE7"/>
    <w:rsid w:val="00985918"/>
    <w:rsid w:val="0099175D"/>
    <w:rsid w:val="00995D60"/>
    <w:rsid w:val="009D145C"/>
    <w:rsid w:val="009D2807"/>
    <w:rsid w:val="009E26CB"/>
    <w:rsid w:val="00A64479"/>
    <w:rsid w:val="00A86279"/>
    <w:rsid w:val="00A936D8"/>
    <w:rsid w:val="00A9471B"/>
    <w:rsid w:val="00A9656D"/>
    <w:rsid w:val="00B04665"/>
    <w:rsid w:val="00B11571"/>
    <w:rsid w:val="00B962B1"/>
    <w:rsid w:val="00BA2548"/>
    <w:rsid w:val="00BB1552"/>
    <w:rsid w:val="00BC06FE"/>
    <w:rsid w:val="00BE5C51"/>
    <w:rsid w:val="00BF1281"/>
    <w:rsid w:val="00BF17CE"/>
    <w:rsid w:val="00C063A3"/>
    <w:rsid w:val="00C212EF"/>
    <w:rsid w:val="00C45559"/>
    <w:rsid w:val="00C634AF"/>
    <w:rsid w:val="00C64B9A"/>
    <w:rsid w:val="00C665F6"/>
    <w:rsid w:val="00C716F7"/>
    <w:rsid w:val="00C84F4D"/>
    <w:rsid w:val="00C9054A"/>
    <w:rsid w:val="00CD1266"/>
    <w:rsid w:val="00CD52B0"/>
    <w:rsid w:val="00D35644"/>
    <w:rsid w:val="00D4704B"/>
    <w:rsid w:val="00D65C3A"/>
    <w:rsid w:val="00DA44F5"/>
    <w:rsid w:val="00DE784A"/>
    <w:rsid w:val="00DF21E8"/>
    <w:rsid w:val="00E30741"/>
    <w:rsid w:val="00E32B86"/>
    <w:rsid w:val="00E85097"/>
    <w:rsid w:val="00EB6863"/>
    <w:rsid w:val="00EC62AF"/>
    <w:rsid w:val="00EE3352"/>
    <w:rsid w:val="00F1273E"/>
    <w:rsid w:val="00F12EE6"/>
    <w:rsid w:val="00F17BA2"/>
    <w:rsid w:val="00F37269"/>
    <w:rsid w:val="00F41382"/>
    <w:rsid w:val="00F70900"/>
    <w:rsid w:val="00FF7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67EA193"/>
  <w15:docId w15:val="{4D767B39-3CF1-4174-9867-DCD7A2846F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0F681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681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652F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2652F3"/>
  </w:style>
  <w:style w:type="paragraph" w:styleId="Footer">
    <w:name w:val="footer"/>
    <w:basedOn w:val="Normal"/>
    <w:link w:val="FooterChar"/>
    <w:uiPriority w:val="99"/>
    <w:unhideWhenUsed/>
    <w:rsid w:val="002652F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2652F3"/>
  </w:style>
  <w:style w:type="paragraph" w:styleId="ListParagraph">
    <w:name w:val="List Paragraph"/>
    <w:basedOn w:val="Normal"/>
    <w:uiPriority w:val="34"/>
    <w:qFormat/>
    <w:rsid w:val="00DA44F5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097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hrome-extension://efaidnbmnnnibpcajpcglclefindmkaj/https:/www2.census.gov/geo/pdfs/education/CensusTracts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github.com/Abhi050/GIS_Project/tree/main/Dataset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data.dc.gov/datasets/DCGIS::crime-incidents-in-2023/about" TargetMode="External"/><Relationship Id="rId11" Type="http://schemas.openxmlformats.org/officeDocument/2006/relationships/hyperlink" Target="https://opendata.dc.gov/datasets/DCGIS::acs-economic-characteristics-dc-census-tract/about" TargetMode="External"/><Relationship Id="rId5" Type="http://schemas.openxmlformats.org/officeDocument/2006/relationships/endnotes" Target="endnotes.xml"/><Relationship Id="rId10" Type="http://schemas.openxmlformats.org/officeDocument/2006/relationships/hyperlink" Target="https://www.census.gov/geographies/mapping-files/time-series/geo/tiger-geodatabase-file.2023.html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mpdc.dc.gov/page/police-districts-and-police-service-area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3</Words>
  <Characters>2359</Characters>
  <Application>Microsoft Office Word</Application>
  <DocSecurity>0</DocSecurity>
  <Lines>19</Lines>
  <Paragraphs>5</Paragraphs>
  <ScaleCrop>false</ScaleCrop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novo</dc:creator>
  <cp:lastModifiedBy>Nammin Woo</cp:lastModifiedBy>
  <cp:revision>2</cp:revision>
  <dcterms:created xsi:type="dcterms:W3CDTF">2023-10-31T18:07:00Z</dcterms:created>
  <dcterms:modified xsi:type="dcterms:W3CDTF">2023-10-31T18:07:00Z</dcterms:modified>
</cp:coreProperties>
</file>